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4EB6C5" w14:textId="731041DF" w:rsidR="00A97964" w:rsidRDefault="009F1AF2" w:rsidP="009F1AF2">
      <w:pPr>
        <w:jc w:val="center"/>
        <w:rPr>
          <w:b/>
          <w:bCs/>
        </w:rPr>
      </w:pPr>
      <w:r w:rsidRPr="009F1AF2">
        <w:rPr>
          <w:b/>
          <w:bCs/>
        </w:rPr>
        <w:t>College Essay/Personal Statement Genre Analysis</w:t>
      </w:r>
    </w:p>
    <w:tbl>
      <w:tblPr>
        <w:tblStyle w:val="TableGrid"/>
        <w:tblW w:w="11793" w:type="dxa"/>
        <w:tblInd w:w="-998" w:type="dxa"/>
        <w:tblLook w:val="04A0" w:firstRow="1" w:lastRow="0" w:firstColumn="1" w:lastColumn="0" w:noHBand="0" w:noVBand="1"/>
      </w:tblPr>
      <w:tblGrid>
        <w:gridCol w:w="988"/>
        <w:gridCol w:w="856"/>
        <w:gridCol w:w="992"/>
        <w:gridCol w:w="3119"/>
        <w:gridCol w:w="2976"/>
        <w:gridCol w:w="2862"/>
      </w:tblGrid>
      <w:tr w:rsidR="00346E7C" w14:paraId="3AF246D1" w14:textId="77777777" w:rsidTr="00C26112">
        <w:trPr>
          <w:trHeight w:val="3090"/>
        </w:trPr>
        <w:tc>
          <w:tcPr>
            <w:tcW w:w="988" w:type="dxa"/>
            <w:vMerge w:val="restart"/>
          </w:tcPr>
          <w:p w14:paraId="25768CF9" w14:textId="77777777" w:rsidR="00346E7C" w:rsidRDefault="00346E7C" w:rsidP="009F1AF2">
            <w:pPr>
              <w:rPr>
                <w:b/>
                <w:bCs/>
              </w:rPr>
            </w:pPr>
          </w:p>
        </w:tc>
        <w:tc>
          <w:tcPr>
            <w:tcW w:w="1848" w:type="dxa"/>
            <w:gridSpan w:val="2"/>
          </w:tcPr>
          <w:p w14:paraId="603DF158" w14:textId="77777777" w:rsidR="00346E7C" w:rsidRDefault="00346E7C" w:rsidP="009F1AF2">
            <w:pPr>
              <w:rPr>
                <w:b/>
                <w:bCs/>
              </w:rPr>
            </w:pPr>
          </w:p>
          <w:p w14:paraId="6D3E2115" w14:textId="7485740B" w:rsidR="00346E7C" w:rsidRPr="00F067DC" w:rsidRDefault="00346E7C" w:rsidP="009F1AF2">
            <w:pPr>
              <w:rPr>
                <w:b/>
                <w:bCs/>
                <w:sz w:val="28"/>
                <w:szCs w:val="28"/>
              </w:rPr>
            </w:pPr>
            <w:r w:rsidRPr="00F067DC">
              <w:rPr>
                <w:b/>
                <w:bCs/>
                <w:sz w:val="28"/>
                <w:szCs w:val="28"/>
              </w:rPr>
              <w:t xml:space="preserve">Dominant: </w:t>
            </w:r>
          </w:p>
          <w:p w14:paraId="3EC1C867" w14:textId="2A5F6455" w:rsidR="00346E7C" w:rsidRDefault="00346E7C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mpression: (Check one and describe the overall tone in one word </w:t>
            </w:r>
            <w:r w:rsidR="00C26112">
              <w:rPr>
                <w:b/>
                <w:bCs/>
              </w:rPr>
              <w:t>_</w:t>
            </w:r>
            <w:r>
              <w:rPr>
                <w:b/>
                <w:bCs/>
              </w:rPr>
              <w:t xml:space="preserve">what does the piece feel like). </w:t>
            </w:r>
          </w:p>
          <w:p w14:paraId="7F7E94CB" w14:textId="77777777" w:rsidR="00346E7C" w:rsidRDefault="00346E7C" w:rsidP="009F1AF2">
            <w:pPr>
              <w:rPr>
                <w:b/>
                <w:bCs/>
              </w:rPr>
            </w:pPr>
          </w:p>
          <w:p w14:paraId="1CFA700E" w14:textId="77777777" w:rsidR="00346E7C" w:rsidRDefault="00346E7C" w:rsidP="009F1AF2">
            <w:pPr>
              <w:rPr>
                <w:b/>
                <w:bCs/>
              </w:rPr>
            </w:pPr>
          </w:p>
          <w:p w14:paraId="500AF43D" w14:textId="7710C315" w:rsidR="00346E7C" w:rsidRDefault="00346E7C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 </w:t>
            </w:r>
          </w:p>
        </w:tc>
        <w:tc>
          <w:tcPr>
            <w:tcW w:w="3119" w:type="dxa"/>
            <w:vMerge w:val="restart"/>
          </w:tcPr>
          <w:p w14:paraId="6F1DBB9F" w14:textId="77777777" w:rsidR="00346E7C" w:rsidRDefault="00346E7C" w:rsidP="009F1AF2">
            <w:pPr>
              <w:rPr>
                <w:b/>
                <w:bCs/>
              </w:rPr>
            </w:pPr>
            <w:r w:rsidRPr="00A3051C">
              <w:rPr>
                <w:b/>
                <w:bCs/>
                <w:sz w:val="28"/>
                <w:szCs w:val="28"/>
              </w:rPr>
              <w:t>What works?</w:t>
            </w:r>
            <w:r>
              <w:rPr>
                <w:b/>
                <w:bCs/>
              </w:rPr>
              <w:t xml:space="preserve"> </w:t>
            </w:r>
          </w:p>
          <w:p w14:paraId="4F48A273" w14:textId="0C5A9310" w:rsidR="00346E7C" w:rsidRDefault="00346E7C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(Be Specific, consider content, form structure, Imagery, Word Choice, Style, Voice, </w:t>
            </w:r>
            <w:r w:rsidR="00C26112">
              <w:rPr>
                <w:b/>
                <w:bCs/>
              </w:rPr>
              <w:t>etc.</w:t>
            </w:r>
            <w:r>
              <w:rPr>
                <w:b/>
                <w:bCs/>
              </w:rPr>
              <w:t xml:space="preserve">) </w:t>
            </w:r>
          </w:p>
        </w:tc>
        <w:tc>
          <w:tcPr>
            <w:tcW w:w="2976" w:type="dxa"/>
            <w:vMerge w:val="restart"/>
          </w:tcPr>
          <w:p w14:paraId="308CEAE6" w14:textId="299F3029" w:rsidR="00346E7C" w:rsidRPr="00C26112" w:rsidRDefault="00346E7C" w:rsidP="009F1AF2">
            <w:pPr>
              <w:rPr>
                <w:b/>
                <w:bCs/>
                <w:sz w:val="28"/>
                <w:szCs w:val="28"/>
              </w:rPr>
            </w:pPr>
            <w:r w:rsidRPr="00A3051C">
              <w:rPr>
                <w:b/>
                <w:bCs/>
                <w:sz w:val="28"/>
                <w:szCs w:val="28"/>
              </w:rPr>
              <w:t>What doesn’t work?</w:t>
            </w:r>
            <w:r w:rsidR="00C26112">
              <w:rPr>
                <w:b/>
                <w:bCs/>
                <w:sz w:val="28"/>
                <w:szCs w:val="28"/>
              </w:rPr>
              <w:t xml:space="preserve"> </w:t>
            </w:r>
            <w:r w:rsidR="00C26112" w:rsidRPr="00C26112">
              <w:rPr>
                <w:b/>
                <w:bCs/>
              </w:rPr>
              <w:t>(Be specific,</w:t>
            </w:r>
            <w:r w:rsidRPr="00A3051C">
              <w:rPr>
                <w:b/>
                <w:bCs/>
                <w:sz w:val="28"/>
                <w:szCs w:val="28"/>
              </w:rPr>
              <w:t xml:space="preserve"> </w:t>
            </w:r>
            <w:r w:rsidR="00C26112">
              <w:rPr>
                <w:b/>
                <w:bCs/>
              </w:rPr>
              <w:t>c</w:t>
            </w:r>
            <w:r>
              <w:rPr>
                <w:b/>
                <w:bCs/>
              </w:rPr>
              <w:t xml:space="preserve">onsider content, form structure, Imagery, word choice, style, voice, </w:t>
            </w:r>
            <w:r w:rsidR="00C26112">
              <w:rPr>
                <w:b/>
                <w:bCs/>
              </w:rPr>
              <w:t>etc.</w:t>
            </w:r>
            <w:r>
              <w:rPr>
                <w:b/>
                <w:bCs/>
              </w:rPr>
              <w:t xml:space="preserve">) </w:t>
            </w:r>
          </w:p>
        </w:tc>
        <w:tc>
          <w:tcPr>
            <w:tcW w:w="2862" w:type="dxa"/>
            <w:vMerge w:val="restart"/>
          </w:tcPr>
          <w:p w14:paraId="03281DA7" w14:textId="77777777" w:rsidR="00346E7C" w:rsidRPr="00A3051C" w:rsidRDefault="00346E7C" w:rsidP="009F1AF2">
            <w:pPr>
              <w:rPr>
                <w:b/>
                <w:bCs/>
                <w:sz w:val="28"/>
                <w:szCs w:val="28"/>
              </w:rPr>
            </w:pPr>
            <w:r w:rsidRPr="00A3051C">
              <w:rPr>
                <w:b/>
                <w:bCs/>
                <w:sz w:val="28"/>
                <w:szCs w:val="28"/>
              </w:rPr>
              <w:t>What’s the SUBJECT?</w:t>
            </w:r>
          </w:p>
          <w:p w14:paraId="06CB2BE9" w14:textId="77777777" w:rsidR="00346E7C" w:rsidRPr="00A3051C" w:rsidRDefault="00346E7C" w:rsidP="009F1AF2">
            <w:pPr>
              <w:rPr>
                <w:b/>
                <w:bCs/>
                <w:sz w:val="28"/>
                <w:szCs w:val="28"/>
              </w:rPr>
            </w:pPr>
            <w:r w:rsidRPr="00A3051C">
              <w:rPr>
                <w:b/>
                <w:bCs/>
                <w:sz w:val="28"/>
                <w:szCs w:val="28"/>
              </w:rPr>
              <w:t>What’s the TOPIC?</w:t>
            </w:r>
          </w:p>
          <w:p w14:paraId="0D2F226D" w14:textId="5B076524" w:rsidR="00346E7C" w:rsidRDefault="00346E7C" w:rsidP="009F1AF2">
            <w:pPr>
              <w:rPr>
                <w:b/>
                <w:bCs/>
              </w:rPr>
            </w:pPr>
            <w:r w:rsidRPr="00A3051C">
              <w:rPr>
                <w:b/>
                <w:bCs/>
              </w:rPr>
              <w:t>TOPIC:</w:t>
            </w:r>
            <w:r>
              <w:rPr>
                <w:b/>
                <w:bCs/>
              </w:rPr>
              <w:t xml:space="preserve"> What the essay is talking about in general (Family sports, cooking, </w:t>
            </w:r>
            <w:r w:rsidR="00C26112">
              <w:rPr>
                <w:b/>
                <w:bCs/>
              </w:rPr>
              <w:t>etc.</w:t>
            </w:r>
            <w:r>
              <w:rPr>
                <w:b/>
                <w:bCs/>
              </w:rPr>
              <w:t>)</w:t>
            </w:r>
          </w:p>
          <w:p w14:paraId="632B386A" w14:textId="77777777" w:rsidR="00C26112" w:rsidRDefault="00346E7C" w:rsidP="00C26112">
            <w:pPr>
              <w:ind w:right="-1227"/>
              <w:rPr>
                <w:b/>
                <w:bCs/>
              </w:rPr>
            </w:pPr>
            <w:r w:rsidRPr="00A3051C">
              <w:rPr>
                <w:b/>
                <w:bCs/>
                <w:i/>
                <w:iCs/>
              </w:rPr>
              <w:t>SUBJECT:</w:t>
            </w:r>
            <w:r>
              <w:rPr>
                <w:b/>
                <w:bCs/>
              </w:rPr>
              <w:t xml:space="preserve"> what the essay</w:t>
            </w:r>
          </w:p>
          <w:p w14:paraId="49B5DE18" w14:textId="77777777" w:rsidR="00C26112" w:rsidRDefault="00346E7C" w:rsidP="00C26112">
            <w:pPr>
              <w:ind w:right="-1227"/>
              <w:rPr>
                <w:b/>
                <w:bCs/>
              </w:rPr>
            </w:pPr>
            <w:r>
              <w:rPr>
                <w:b/>
                <w:bCs/>
              </w:rPr>
              <w:t xml:space="preserve"> is really about, (How I can </w:t>
            </w:r>
          </w:p>
          <w:p w14:paraId="26E16153" w14:textId="77777777" w:rsidR="00C26112" w:rsidRDefault="00346E7C" w:rsidP="00C26112">
            <w:pPr>
              <w:ind w:right="-1227"/>
              <w:rPr>
                <w:b/>
                <w:bCs/>
              </w:rPr>
            </w:pPr>
            <w:r>
              <w:rPr>
                <w:b/>
                <w:bCs/>
              </w:rPr>
              <w:t>overcome an obstacle, what</w:t>
            </w:r>
          </w:p>
          <w:p w14:paraId="291C3A38" w14:textId="6CB52ACE" w:rsidR="00346E7C" w:rsidRDefault="00346E7C" w:rsidP="00C26112">
            <w:pPr>
              <w:ind w:right="-1227"/>
              <w:rPr>
                <w:b/>
                <w:bCs/>
              </w:rPr>
            </w:pPr>
            <w:r>
              <w:rPr>
                <w:b/>
                <w:bCs/>
              </w:rPr>
              <w:t xml:space="preserve"> makes me unique</w:t>
            </w:r>
            <w:r w:rsidR="00C26112">
              <w:rPr>
                <w:b/>
                <w:bCs/>
              </w:rPr>
              <w:t>, etc.</w:t>
            </w:r>
            <w:bookmarkStart w:id="0" w:name="_GoBack"/>
            <w:bookmarkEnd w:id="0"/>
            <w:r>
              <w:rPr>
                <w:b/>
                <w:bCs/>
              </w:rPr>
              <w:t>)</w:t>
            </w:r>
          </w:p>
        </w:tc>
      </w:tr>
      <w:tr w:rsidR="00346E7C" w14:paraId="74DEE49E" w14:textId="77777777" w:rsidTr="00C26112">
        <w:trPr>
          <w:trHeight w:val="408"/>
        </w:trPr>
        <w:tc>
          <w:tcPr>
            <w:tcW w:w="988" w:type="dxa"/>
            <w:vMerge/>
          </w:tcPr>
          <w:p w14:paraId="671A4D58" w14:textId="77777777" w:rsidR="00346E7C" w:rsidRDefault="00346E7C" w:rsidP="009F1AF2">
            <w:pPr>
              <w:rPr>
                <w:b/>
                <w:bCs/>
              </w:rPr>
            </w:pPr>
          </w:p>
        </w:tc>
        <w:tc>
          <w:tcPr>
            <w:tcW w:w="856" w:type="dxa"/>
          </w:tcPr>
          <w:p w14:paraId="77162319" w14:textId="0EE7881C" w:rsidR="00346E7C" w:rsidRDefault="00346E7C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Liked It</w:t>
            </w:r>
          </w:p>
        </w:tc>
        <w:tc>
          <w:tcPr>
            <w:tcW w:w="992" w:type="dxa"/>
          </w:tcPr>
          <w:p w14:paraId="665EA840" w14:textId="5918EE38" w:rsidR="00346E7C" w:rsidRDefault="00346E7C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Meh</w:t>
            </w:r>
          </w:p>
        </w:tc>
        <w:tc>
          <w:tcPr>
            <w:tcW w:w="3119" w:type="dxa"/>
            <w:vMerge/>
          </w:tcPr>
          <w:p w14:paraId="274D7922" w14:textId="00A21DD2" w:rsidR="00346E7C" w:rsidRPr="00A3051C" w:rsidRDefault="00346E7C" w:rsidP="009F1AF2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76" w:type="dxa"/>
            <w:vMerge/>
          </w:tcPr>
          <w:p w14:paraId="622CDB5A" w14:textId="77777777" w:rsidR="00346E7C" w:rsidRPr="00A3051C" w:rsidRDefault="00346E7C" w:rsidP="009F1AF2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862" w:type="dxa"/>
            <w:vMerge/>
          </w:tcPr>
          <w:p w14:paraId="6DE7E8E7" w14:textId="77777777" w:rsidR="00346E7C" w:rsidRPr="00A3051C" w:rsidRDefault="00346E7C" w:rsidP="009F1AF2">
            <w:pPr>
              <w:rPr>
                <w:b/>
                <w:bCs/>
                <w:sz w:val="28"/>
                <w:szCs w:val="28"/>
              </w:rPr>
            </w:pPr>
          </w:p>
        </w:tc>
      </w:tr>
      <w:tr w:rsidR="00A3051C" w14:paraId="51F1F945" w14:textId="77777777" w:rsidTr="00C26112">
        <w:trPr>
          <w:trHeight w:val="413"/>
        </w:trPr>
        <w:tc>
          <w:tcPr>
            <w:tcW w:w="988" w:type="dxa"/>
          </w:tcPr>
          <w:p w14:paraId="25FAC858" w14:textId="77777777" w:rsidR="00A3051C" w:rsidRDefault="00A3051C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</w:t>
            </w:r>
          </w:p>
          <w:p w14:paraId="7B939CE9" w14:textId="7FD10C04" w:rsidR="00A3051C" w:rsidRDefault="00A3051C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#1</w:t>
            </w:r>
          </w:p>
        </w:tc>
        <w:tc>
          <w:tcPr>
            <w:tcW w:w="856" w:type="dxa"/>
          </w:tcPr>
          <w:p w14:paraId="68F78071" w14:textId="0B9F4103" w:rsidR="00A3051C" w:rsidRPr="006338BC" w:rsidRDefault="006338BC" w:rsidP="009F1AF2">
            <w:r w:rsidRPr="006338BC">
              <w:t>I liked it</w:t>
            </w:r>
          </w:p>
        </w:tc>
        <w:tc>
          <w:tcPr>
            <w:tcW w:w="992" w:type="dxa"/>
          </w:tcPr>
          <w:p w14:paraId="64A4B057" w14:textId="782317B1" w:rsidR="00A3051C" w:rsidRPr="006D3A84" w:rsidRDefault="00A3051C" w:rsidP="009F1AF2"/>
        </w:tc>
        <w:tc>
          <w:tcPr>
            <w:tcW w:w="3119" w:type="dxa"/>
          </w:tcPr>
          <w:p w14:paraId="471D04A5" w14:textId="155D3225" w:rsidR="00A3051C" w:rsidRDefault="00346E7C" w:rsidP="009F1AF2">
            <w:r w:rsidRPr="00346E7C">
              <w:t xml:space="preserve">The </w:t>
            </w:r>
            <w:r>
              <w:t>essay is well structured with an introduction, and body paragraphs. The introduction has a thesis statement which is featured in the whole essay. “</w:t>
            </w:r>
            <w:r w:rsidR="00C26112">
              <w:t>Seventeen</w:t>
            </w:r>
            <w:r>
              <w:t xml:space="preserve"> years, two eyes, one heart, one brain” is the thes</w:t>
            </w:r>
            <w:r w:rsidR="009C78B9">
              <w:t>is</w:t>
            </w:r>
            <w:r>
              <w:t xml:space="preserve"> statement, every part of the statement is well elaborated in a separate paragraph and this makes it </w:t>
            </w:r>
            <w:r w:rsidR="00122ED8">
              <w:t xml:space="preserve">a good example of a college essay. </w:t>
            </w:r>
          </w:p>
          <w:p w14:paraId="7A075B2B" w14:textId="727A587A" w:rsidR="009C78B9" w:rsidRPr="00346E7C" w:rsidRDefault="009C78B9" w:rsidP="009F1AF2">
            <w:r>
              <w:t xml:space="preserve">The essay has a </w:t>
            </w:r>
            <w:r w:rsidRPr="009C78B9">
              <w:t>colloquial tone</w:t>
            </w:r>
            <w:r>
              <w:t xml:space="preserve"> that makes it readable and appealing. </w:t>
            </w:r>
            <w:r w:rsidR="001E212D">
              <w:t xml:space="preserve">There is a good use of imagery </w:t>
            </w:r>
            <w:r w:rsidR="007A19BB">
              <w:t>e.g.</w:t>
            </w:r>
            <w:r w:rsidR="001E212D">
              <w:t xml:space="preserve"> “</w:t>
            </w:r>
            <w:r w:rsidR="007A19BB">
              <w:t>I’ll</w:t>
            </w:r>
            <w:r w:rsidR="001E212D">
              <w:t xml:space="preserve"> neve</w:t>
            </w:r>
            <w:r w:rsidR="00C26112">
              <w:t>r</w:t>
            </w:r>
            <w:r w:rsidR="001E212D">
              <w:t xml:space="preserve"> pocket the pain’. </w:t>
            </w:r>
          </w:p>
        </w:tc>
        <w:tc>
          <w:tcPr>
            <w:tcW w:w="2976" w:type="dxa"/>
          </w:tcPr>
          <w:p w14:paraId="7CB86B11" w14:textId="7407AAF3" w:rsidR="001E212D" w:rsidRDefault="001E212D" w:rsidP="009F1AF2">
            <w:r w:rsidRPr="001E212D">
              <w:t xml:space="preserve">The </w:t>
            </w:r>
            <w:r>
              <w:t xml:space="preserve">attitude of the author </w:t>
            </w:r>
            <w:r w:rsidR="00616D32">
              <w:t>seems</w:t>
            </w:r>
            <w:r>
              <w:t xml:space="preserve"> to be less professional, there </w:t>
            </w:r>
            <w:r w:rsidR="00865699">
              <w:t>is</w:t>
            </w:r>
            <w:r>
              <w:t xml:space="preserve"> </w:t>
            </w:r>
            <w:r w:rsidR="00C26112">
              <w:t xml:space="preserve">the </w:t>
            </w:r>
            <w:r>
              <w:t>use of sarcasm, humor</w:t>
            </w:r>
            <w:r w:rsidR="00C26112">
              <w:t>,</w:t>
            </w:r>
            <w:r>
              <w:t xml:space="preserve"> and emotional </w:t>
            </w:r>
            <w:r w:rsidR="00616D32">
              <w:t>comments</w:t>
            </w:r>
            <w:r>
              <w:t xml:space="preserve">. </w:t>
            </w:r>
            <w:r w:rsidR="00616D32">
              <w:t>The word “defenseless flesh” has some sense of humor. It</w:t>
            </w:r>
            <w:r w:rsidR="00865699">
              <w:t>’</w:t>
            </w:r>
            <w:r w:rsidR="00616D32">
              <w:t xml:space="preserve">s obvious that the human flesh is defenseless in such cases. </w:t>
            </w:r>
          </w:p>
          <w:p w14:paraId="074184F3" w14:textId="25D1CD29" w:rsidR="00A3051C" w:rsidRPr="001E212D" w:rsidRDefault="001E212D" w:rsidP="009F1AF2">
            <w:r>
              <w:t xml:space="preserve"> </w:t>
            </w:r>
          </w:p>
        </w:tc>
        <w:tc>
          <w:tcPr>
            <w:tcW w:w="2862" w:type="dxa"/>
          </w:tcPr>
          <w:p w14:paraId="79489DEE" w14:textId="09F7FB94" w:rsidR="00A3051C" w:rsidRDefault="00751145" w:rsidP="009F1AF2">
            <w:r>
              <w:t xml:space="preserve">The essay is generally talking about the dangers of walking along busy roads. </w:t>
            </w:r>
            <w:r w:rsidR="00AF7483" w:rsidRPr="00AF7483">
              <w:t xml:space="preserve">The essay is </w:t>
            </w:r>
            <w:r w:rsidR="00AF7483">
              <w:t xml:space="preserve">about walking on a road. The author is almost hit by the black </w:t>
            </w:r>
            <w:r w:rsidR="00C26112">
              <w:t>Honda</w:t>
            </w:r>
            <w:r w:rsidR="00AF7483">
              <w:t xml:space="preserve"> as it swaps the corner. </w:t>
            </w:r>
          </w:p>
          <w:p w14:paraId="7796095C" w14:textId="7D8BDA74" w:rsidR="00AF7483" w:rsidRPr="00AF7483" w:rsidRDefault="00AF7483" w:rsidP="009F1AF2"/>
        </w:tc>
      </w:tr>
      <w:tr w:rsidR="00A3051C" w14:paraId="7C2B0FA9" w14:textId="77777777" w:rsidTr="00C26112">
        <w:trPr>
          <w:trHeight w:val="437"/>
        </w:trPr>
        <w:tc>
          <w:tcPr>
            <w:tcW w:w="988" w:type="dxa"/>
          </w:tcPr>
          <w:p w14:paraId="2CEE9B04" w14:textId="77777777" w:rsidR="00A3051C" w:rsidRDefault="00A3051C" w:rsidP="009F1AF2">
            <w:pPr>
              <w:rPr>
                <w:b/>
                <w:bCs/>
              </w:rPr>
            </w:pPr>
          </w:p>
          <w:p w14:paraId="018617ED" w14:textId="131748E8" w:rsidR="00B027E4" w:rsidRDefault="00B027E4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 #2</w:t>
            </w:r>
          </w:p>
          <w:p w14:paraId="7AE9478B" w14:textId="77777777" w:rsidR="00B027E4" w:rsidRDefault="00B027E4" w:rsidP="009F1AF2">
            <w:pPr>
              <w:rPr>
                <w:b/>
                <w:bCs/>
              </w:rPr>
            </w:pPr>
          </w:p>
          <w:p w14:paraId="2D14D38E" w14:textId="77777777" w:rsidR="00B027E4" w:rsidRDefault="00B027E4" w:rsidP="009F1AF2">
            <w:pPr>
              <w:rPr>
                <w:b/>
                <w:bCs/>
              </w:rPr>
            </w:pPr>
          </w:p>
          <w:p w14:paraId="35879D71" w14:textId="77777777" w:rsidR="00B027E4" w:rsidRDefault="00B027E4" w:rsidP="009F1AF2">
            <w:pPr>
              <w:rPr>
                <w:b/>
                <w:bCs/>
              </w:rPr>
            </w:pPr>
          </w:p>
          <w:p w14:paraId="26457558" w14:textId="77777777" w:rsidR="00B027E4" w:rsidRDefault="00B027E4" w:rsidP="009F1AF2">
            <w:pPr>
              <w:rPr>
                <w:b/>
                <w:bCs/>
              </w:rPr>
            </w:pPr>
          </w:p>
          <w:p w14:paraId="4AF4A6CE" w14:textId="2EAFB87E" w:rsidR="00B027E4" w:rsidRDefault="00B027E4" w:rsidP="009F1AF2">
            <w:pPr>
              <w:rPr>
                <w:b/>
                <w:bCs/>
              </w:rPr>
            </w:pPr>
          </w:p>
        </w:tc>
        <w:tc>
          <w:tcPr>
            <w:tcW w:w="856" w:type="dxa"/>
          </w:tcPr>
          <w:p w14:paraId="26B00567" w14:textId="77777777" w:rsidR="00A3051C" w:rsidRDefault="00A3051C" w:rsidP="009F1AF2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63BA83EF" w14:textId="572F028C" w:rsidR="00A3051C" w:rsidRDefault="00EC2956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meh</w:t>
            </w:r>
          </w:p>
        </w:tc>
        <w:tc>
          <w:tcPr>
            <w:tcW w:w="3119" w:type="dxa"/>
          </w:tcPr>
          <w:p w14:paraId="6C744050" w14:textId="66D184FB" w:rsidR="00A3051C" w:rsidRDefault="003C3F94" w:rsidP="009F1AF2">
            <w:r w:rsidRPr="003C3F94">
              <w:t>The essay</w:t>
            </w:r>
            <w:r>
              <w:t xml:space="preserve"> is well organized, introduction with a thesis statement</w:t>
            </w:r>
            <w:r w:rsidR="006D3A84">
              <w:t xml:space="preserve">. The thesis statement gives an overview of all </w:t>
            </w:r>
            <w:r w:rsidR="00C26112">
              <w:t>t</w:t>
            </w:r>
            <w:r w:rsidR="006D3A84">
              <w:t xml:space="preserve">hat the essay is about. </w:t>
            </w:r>
          </w:p>
          <w:p w14:paraId="23F1F942" w14:textId="3DA38EAF" w:rsidR="00FD108D" w:rsidRDefault="00FD108D" w:rsidP="009F1AF2"/>
          <w:p w14:paraId="005FC42E" w14:textId="77777777" w:rsidR="00B027E4" w:rsidRDefault="00B027E4" w:rsidP="009F1AF2">
            <w:pPr>
              <w:rPr>
                <w:b/>
                <w:bCs/>
              </w:rPr>
            </w:pPr>
          </w:p>
          <w:p w14:paraId="16536BD8" w14:textId="77777777" w:rsidR="00B027E4" w:rsidRDefault="00B027E4" w:rsidP="009F1AF2">
            <w:pPr>
              <w:rPr>
                <w:b/>
                <w:bCs/>
              </w:rPr>
            </w:pPr>
          </w:p>
          <w:p w14:paraId="1FA52DCB" w14:textId="77777777" w:rsidR="00B027E4" w:rsidRDefault="00B027E4" w:rsidP="009F1AF2">
            <w:pPr>
              <w:rPr>
                <w:b/>
                <w:bCs/>
              </w:rPr>
            </w:pPr>
          </w:p>
          <w:p w14:paraId="3F8AA5A3" w14:textId="77777777" w:rsidR="00B027E4" w:rsidRDefault="00B027E4" w:rsidP="009F1AF2">
            <w:pPr>
              <w:rPr>
                <w:b/>
                <w:bCs/>
              </w:rPr>
            </w:pPr>
          </w:p>
          <w:p w14:paraId="5954D3D4" w14:textId="77777777" w:rsidR="00B027E4" w:rsidRDefault="00B027E4" w:rsidP="009F1AF2">
            <w:pPr>
              <w:rPr>
                <w:b/>
                <w:bCs/>
              </w:rPr>
            </w:pPr>
          </w:p>
          <w:p w14:paraId="4B2EE91C" w14:textId="77777777" w:rsidR="00B027E4" w:rsidRDefault="00B027E4" w:rsidP="009F1AF2">
            <w:pPr>
              <w:rPr>
                <w:b/>
                <w:bCs/>
              </w:rPr>
            </w:pPr>
          </w:p>
          <w:p w14:paraId="7770A250" w14:textId="77777777" w:rsidR="00B027E4" w:rsidRDefault="00B027E4" w:rsidP="009F1AF2">
            <w:pPr>
              <w:rPr>
                <w:b/>
                <w:bCs/>
              </w:rPr>
            </w:pPr>
          </w:p>
          <w:p w14:paraId="7440EEC7" w14:textId="77777777" w:rsidR="00B027E4" w:rsidRDefault="00B027E4" w:rsidP="009F1AF2">
            <w:pPr>
              <w:rPr>
                <w:b/>
                <w:bCs/>
              </w:rPr>
            </w:pPr>
          </w:p>
          <w:p w14:paraId="1B09FEA7" w14:textId="77777777" w:rsidR="00B027E4" w:rsidRDefault="00B027E4" w:rsidP="009F1AF2">
            <w:pPr>
              <w:rPr>
                <w:b/>
                <w:bCs/>
              </w:rPr>
            </w:pPr>
          </w:p>
          <w:p w14:paraId="2E70E0BC" w14:textId="77777777" w:rsidR="00B027E4" w:rsidRDefault="00B027E4" w:rsidP="009F1AF2">
            <w:pPr>
              <w:rPr>
                <w:b/>
                <w:bCs/>
              </w:rPr>
            </w:pPr>
          </w:p>
          <w:p w14:paraId="7BD75EA4" w14:textId="77777777" w:rsidR="00B027E4" w:rsidRDefault="00B027E4" w:rsidP="009F1AF2">
            <w:pPr>
              <w:rPr>
                <w:b/>
                <w:bCs/>
              </w:rPr>
            </w:pPr>
          </w:p>
          <w:p w14:paraId="49CC0EB8" w14:textId="3B6A65FD" w:rsidR="00B027E4" w:rsidRDefault="00B027E4" w:rsidP="009F1AF2">
            <w:pPr>
              <w:rPr>
                <w:b/>
                <w:bCs/>
              </w:rPr>
            </w:pPr>
          </w:p>
        </w:tc>
        <w:tc>
          <w:tcPr>
            <w:tcW w:w="2976" w:type="dxa"/>
          </w:tcPr>
          <w:p w14:paraId="3B5DB04A" w14:textId="649BF651" w:rsidR="00A3051C" w:rsidRDefault="00865699" w:rsidP="009F1AF2">
            <w:r w:rsidRPr="00865699">
              <w:lastRenderedPageBreak/>
              <w:t xml:space="preserve">The </w:t>
            </w:r>
            <w:r>
              <w:t xml:space="preserve">author shows emotions by hating the little fellow. “I did not let myself fall in love with this silly child”. </w:t>
            </w:r>
            <w:r w:rsidR="001B4245">
              <w:t>Referring to the little child as silly gives a bad impression of the author, the reader may get bored with the author</w:t>
            </w:r>
            <w:r w:rsidR="00C26112">
              <w:t>'</w:t>
            </w:r>
            <w:r w:rsidR="001B4245">
              <w:t xml:space="preserve">s attitudes and choose not to read the rest of the essay. The author clearly states that he/she is not charismatic. </w:t>
            </w:r>
          </w:p>
          <w:p w14:paraId="1440D57C" w14:textId="4695E5BA" w:rsidR="006D3A84" w:rsidRPr="003C3F94" w:rsidRDefault="006D3A84" w:rsidP="006D3A84">
            <w:r>
              <w:t>The author</w:t>
            </w:r>
            <w:r w:rsidR="00C26112">
              <w:t>'</w:t>
            </w:r>
            <w:r>
              <w:t>s diction somehow brings about a disappointed tone, for example</w:t>
            </w:r>
            <w:r w:rsidR="00C26112">
              <w:t>,</w:t>
            </w:r>
            <w:r>
              <w:t xml:space="preserve"> “why had </w:t>
            </w:r>
            <w:r>
              <w:lastRenderedPageBreak/>
              <w:t xml:space="preserve">this great annoyance inserted </w:t>
            </w:r>
            <w:r w:rsidR="00C26112">
              <w:t>in</w:t>
            </w:r>
            <w:r>
              <w:t>to my life”</w:t>
            </w:r>
          </w:p>
          <w:p w14:paraId="164ABE48" w14:textId="77777777" w:rsidR="006D3A84" w:rsidRDefault="006D3A84" w:rsidP="006D3A84">
            <w:pPr>
              <w:rPr>
                <w:b/>
                <w:bCs/>
              </w:rPr>
            </w:pPr>
          </w:p>
          <w:p w14:paraId="345D7B91" w14:textId="58D9ECC9" w:rsidR="006D3A84" w:rsidRPr="00865699" w:rsidRDefault="006D3A84" w:rsidP="009F1AF2"/>
        </w:tc>
        <w:tc>
          <w:tcPr>
            <w:tcW w:w="2862" w:type="dxa"/>
          </w:tcPr>
          <w:p w14:paraId="3DAAFFAD" w14:textId="77777777" w:rsidR="00A3051C" w:rsidRDefault="001B4245" w:rsidP="009F1AF2">
            <w:r w:rsidRPr="001B4245">
              <w:lastRenderedPageBreak/>
              <w:t xml:space="preserve">Generally, the essay is talking about siblings’ love. </w:t>
            </w:r>
          </w:p>
          <w:p w14:paraId="015A3189" w14:textId="35328BF5" w:rsidR="001B4245" w:rsidRPr="001B4245" w:rsidRDefault="001B4245" w:rsidP="009F1AF2">
            <w:r>
              <w:t xml:space="preserve">The essay mainly focuses on what changed the author’s negative attitude toward </w:t>
            </w:r>
            <w:r w:rsidR="001C4D7F">
              <w:t xml:space="preserve">babies and newborns. </w:t>
            </w:r>
          </w:p>
        </w:tc>
      </w:tr>
      <w:tr w:rsidR="00A3051C" w14:paraId="5BDDBBE2" w14:textId="77777777" w:rsidTr="00C26112">
        <w:trPr>
          <w:trHeight w:val="413"/>
        </w:trPr>
        <w:tc>
          <w:tcPr>
            <w:tcW w:w="988" w:type="dxa"/>
          </w:tcPr>
          <w:p w14:paraId="1B04BDC2" w14:textId="46D721CE" w:rsidR="00A3051C" w:rsidRDefault="00EC2956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 #3</w:t>
            </w:r>
          </w:p>
        </w:tc>
        <w:tc>
          <w:tcPr>
            <w:tcW w:w="856" w:type="dxa"/>
          </w:tcPr>
          <w:p w14:paraId="1FF08821" w14:textId="77777777" w:rsidR="00A3051C" w:rsidRDefault="00A3051C" w:rsidP="009F1AF2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FE4B311" w14:textId="59DA5624" w:rsidR="00A3051C" w:rsidRPr="008E5CCE" w:rsidRDefault="008E5CCE" w:rsidP="009F1AF2">
            <w:r w:rsidRPr="008E5CCE">
              <w:t>Meh</w:t>
            </w:r>
          </w:p>
        </w:tc>
        <w:tc>
          <w:tcPr>
            <w:tcW w:w="3119" w:type="dxa"/>
          </w:tcPr>
          <w:p w14:paraId="6845B1E3" w14:textId="4580DF87" w:rsidR="00A3051C" w:rsidRDefault="00FD108D" w:rsidP="009F1AF2">
            <w:r w:rsidRPr="00FD108D">
              <w:t>Well</w:t>
            </w:r>
            <w:r w:rsidR="00C26112">
              <w:t>-</w:t>
            </w:r>
            <w:r w:rsidRPr="00FD108D">
              <w:t>organized content</w:t>
            </w:r>
            <w:r>
              <w:t xml:space="preserve"> and structure. The essay has an introduction paragraph </w:t>
            </w:r>
            <w:r w:rsidR="0061385D">
              <w:t xml:space="preserve">and several content paragraphs. </w:t>
            </w:r>
          </w:p>
          <w:p w14:paraId="69A32CDB" w14:textId="75DD97B4" w:rsidR="00BF27F3" w:rsidRPr="00FD108D" w:rsidRDefault="00BF27F3" w:rsidP="00C26112">
            <w:r>
              <w:t xml:space="preserve">There is a good flow of ideas, the author shows how he/she has been hardworking </w:t>
            </w:r>
            <w:r w:rsidR="00C26112">
              <w:t>from</w:t>
            </w:r>
            <w:r>
              <w:t xml:space="preserve"> childhood up to the present age and shows some signs of a promising future. </w:t>
            </w:r>
          </w:p>
        </w:tc>
        <w:tc>
          <w:tcPr>
            <w:tcW w:w="2976" w:type="dxa"/>
          </w:tcPr>
          <w:p w14:paraId="3C9C3B66" w14:textId="77777777" w:rsidR="00A3051C" w:rsidRDefault="00220B5D" w:rsidP="009F1AF2">
            <w:r w:rsidRPr="00220B5D">
              <w:t>The introduction part has a weak thesis statement</w:t>
            </w:r>
            <w:r>
              <w:t xml:space="preserve">. The statement is now well depicted in the entire essay. </w:t>
            </w:r>
          </w:p>
          <w:p w14:paraId="33FCC9B7" w14:textId="5111CA67" w:rsidR="00FD108D" w:rsidRPr="00220B5D" w:rsidRDefault="00FD108D" w:rsidP="009F1AF2">
            <w:r>
              <w:t>The essay has well utilized the use of literal devices, like imagery, different styles</w:t>
            </w:r>
            <w:r w:rsidR="00C26112">
              <w:t>,</w:t>
            </w:r>
            <w:r>
              <w:t xml:space="preserve"> etc. </w:t>
            </w:r>
          </w:p>
        </w:tc>
        <w:tc>
          <w:tcPr>
            <w:tcW w:w="2862" w:type="dxa"/>
          </w:tcPr>
          <w:p w14:paraId="14B6225B" w14:textId="77777777" w:rsidR="00A3051C" w:rsidRDefault="002D6BF1" w:rsidP="009F1AF2">
            <w:r w:rsidRPr="002D6BF1">
              <w:t>Generally, the essay talks about Family</w:t>
            </w:r>
            <w:r>
              <w:t>.</w:t>
            </w:r>
          </w:p>
          <w:p w14:paraId="765A54E0" w14:textId="77777777" w:rsidR="002D6BF1" w:rsidRDefault="002D6BF1" w:rsidP="009F1AF2"/>
          <w:p w14:paraId="03D34A80" w14:textId="35CD32EC" w:rsidR="002D6BF1" w:rsidRPr="002D6BF1" w:rsidRDefault="002D6BF1" w:rsidP="009F1AF2">
            <w:r>
              <w:t xml:space="preserve">Mainly the essay is about the struggles one may go through to make both ends meet. </w:t>
            </w:r>
          </w:p>
        </w:tc>
      </w:tr>
      <w:tr w:rsidR="00A3051C" w14:paraId="6FD73B20" w14:textId="77777777" w:rsidTr="00C26112">
        <w:trPr>
          <w:trHeight w:val="437"/>
        </w:trPr>
        <w:tc>
          <w:tcPr>
            <w:tcW w:w="988" w:type="dxa"/>
          </w:tcPr>
          <w:p w14:paraId="5612F7C0" w14:textId="20BDBCE7" w:rsidR="00A3051C" w:rsidRDefault="001D2294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 #4</w:t>
            </w:r>
          </w:p>
          <w:p w14:paraId="05BC1D4A" w14:textId="77777777" w:rsidR="00872E1A" w:rsidRDefault="00872E1A" w:rsidP="009F1AF2">
            <w:pPr>
              <w:rPr>
                <w:b/>
                <w:bCs/>
              </w:rPr>
            </w:pPr>
          </w:p>
          <w:p w14:paraId="7FAE83E7" w14:textId="77777777" w:rsidR="00872E1A" w:rsidRDefault="00872E1A" w:rsidP="009F1AF2">
            <w:pPr>
              <w:rPr>
                <w:b/>
                <w:bCs/>
              </w:rPr>
            </w:pPr>
          </w:p>
          <w:p w14:paraId="5DA259A2" w14:textId="77777777" w:rsidR="00872E1A" w:rsidRDefault="00872E1A" w:rsidP="009F1AF2">
            <w:pPr>
              <w:rPr>
                <w:b/>
                <w:bCs/>
              </w:rPr>
            </w:pPr>
          </w:p>
          <w:p w14:paraId="42237261" w14:textId="77777777" w:rsidR="00872E1A" w:rsidRDefault="00872E1A" w:rsidP="009F1AF2">
            <w:pPr>
              <w:rPr>
                <w:b/>
                <w:bCs/>
              </w:rPr>
            </w:pPr>
          </w:p>
          <w:p w14:paraId="647DAD75" w14:textId="38557983" w:rsidR="00872E1A" w:rsidRDefault="00872E1A" w:rsidP="009F1AF2">
            <w:pPr>
              <w:rPr>
                <w:b/>
                <w:bCs/>
              </w:rPr>
            </w:pPr>
          </w:p>
        </w:tc>
        <w:tc>
          <w:tcPr>
            <w:tcW w:w="856" w:type="dxa"/>
          </w:tcPr>
          <w:p w14:paraId="447451F9" w14:textId="4F8E1ADD" w:rsidR="00A3051C" w:rsidRDefault="00345235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I liked it</w:t>
            </w:r>
          </w:p>
        </w:tc>
        <w:tc>
          <w:tcPr>
            <w:tcW w:w="992" w:type="dxa"/>
          </w:tcPr>
          <w:p w14:paraId="475091FA" w14:textId="77777777" w:rsidR="00A3051C" w:rsidRDefault="00A3051C" w:rsidP="009F1AF2">
            <w:pPr>
              <w:rPr>
                <w:b/>
                <w:bCs/>
              </w:rPr>
            </w:pPr>
          </w:p>
        </w:tc>
        <w:tc>
          <w:tcPr>
            <w:tcW w:w="3119" w:type="dxa"/>
          </w:tcPr>
          <w:p w14:paraId="6D36728A" w14:textId="26CB4EF6" w:rsidR="00A3051C" w:rsidRDefault="001D2294" w:rsidP="009F1AF2">
            <w:r w:rsidRPr="00345235">
              <w:t xml:space="preserve">There is </w:t>
            </w:r>
            <w:r w:rsidR="00C26112">
              <w:t xml:space="preserve">a </w:t>
            </w:r>
            <w:r w:rsidRPr="00345235">
              <w:t>choice of words, use of imagery for example “Flipside of a coin,</w:t>
            </w:r>
            <w:r w:rsidR="00345235" w:rsidRPr="00345235">
              <w:t xml:space="preserve"> Jigsaw pieces” are all used symbolically. </w:t>
            </w:r>
          </w:p>
          <w:p w14:paraId="1205EE8F" w14:textId="77777777" w:rsidR="00345235" w:rsidRDefault="00345235" w:rsidP="009F1AF2">
            <w:r>
              <w:t xml:space="preserve">There is a good flow of ideas from the introduction. Every paragraph discusses a new Idea. </w:t>
            </w:r>
          </w:p>
          <w:p w14:paraId="1C1F50B1" w14:textId="77777777" w:rsidR="00345235" w:rsidRDefault="00345235" w:rsidP="009F1AF2">
            <w:r>
              <w:t xml:space="preserve">The essay brings a hint of what the author </w:t>
            </w:r>
            <w:r w:rsidR="009F4E86">
              <w:t xml:space="preserve">thinks about or wishes to do. </w:t>
            </w:r>
          </w:p>
          <w:p w14:paraId="3D798996" w14:textId="6919A51C" w:rsidR="009F4E86" w:rsidRPr="00345235" w:rsidRDefault="009F4E86" w:rsidP="009F1AF2">
            <w:r>
              <w:t>The voice and tone are well utilized.</w:t>
            </w:r>
          </w:p>
        </w:tc>
        <w:tc>
          <w:tcPr>
            <w:tcW w:w="2976" w:type="dxa"/>
          </w:tcPr>
          <w:p w14:paraId="6A6FE180" w14:textId="77777777" w:rsidR="00A3051C" w:rsidRDefault="009F4E86" w:rsidP="009F1AF2">
            <w:r w:rsidRPr="009F4E86">
              <w:t xml:space="preserve">There is no clear thesis statement. </w:t>
            </w:r>
          </w:p>
          <w:p w14:paraId="6C41B909" w14:textId="77777777" w:rsidR="009F4E86" w:rsidRDefault="009F4E86" w:rsidP="009F1AF2">
            <w:r>
              <w:t xml:space="preserve">The conclusion of the essay and the introduction are not well related. </w:t>
            </w:r>
          </w:p>
          <w:p w14:paraId="7AA007F2" w14:textId="7BF47537" w:rsidR="009F4E86" w:rsidRPr="009F4E86" w:rsidRDefault="009F4E86" w:rsidP="009F1AF2"/>
        </w:tc>
        <w:tc>
          <w:tcPr>
            <w:tcW w:w="2862" w:type="dxa"/>
          </w:tcPr>
          <w:p w14:paraId="17A3B3C3" w14:textId="77777777" w:rsidR="00A3051C" w:rsidRDefault="009F4E86" w:rsidP="009F1AF2">
            <w:r w:rsidRPr="009F4E86">
              <w:t>The essay is generally about education</w:t>
            </w:r>
            <w:r>
              <w:t>.</w:t>
            </w:r>
          </w:p>
          <w:p w14:paraId="28DF498D" w14:textId="77777777" w:rsidR="009F4E86" w:rsidRDefault="009F4E86" w:rsidP="009F1AF2"/>
          <w:p w14:paraId="685DC18D" w14:textId="60A0F0E2" w:rsidR="009F4E86" w:rsidRPr="009F4E86" w:rsidRDefault="009F4E86" w:rsidP="00C26112">
            <w:r>
              <w:t xml:space="preserve">Mainly the essay focuses on someone finding a better way to quench his/her thirst for education. </w:t>
            </w:r>
          </w:p>
        </w:tc>
      </w:tr>
      <w:tr w:rsidR="00A3051C" w14:paraId="2AE258D5" w14:textId="77777777" w:rsidTr="00C26112">
        <w:trPr>
          <w:trHeight w:val="413"/>
        </w:trPr>
        <w:tc>
          <w:tcPr>
            <w:tcW w:w="988" w:type="dxa"/>
          </w:tcPr>
          <w:p w14:paraId="273C2742" w14:textId="309E1E4A" w:rsidR="00A3051C" w:rsidRDefault="00DF2BDB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 #5</w:t>
            </w:r>
          </w:p>
          <w:p w14:paraId="1E551BB6" w14:textId="77777777" w:rsidR="00DF2BDB" w:rsidRDefault="00DF2BDB" w:rsidP="009F1AF2">
            <w:pPr>
              <w:rPr>
                <w:b/>
                <w:bCs/>
              </w:rPr>
            </w:pPr>
          </w:p>
          <w:p w14:paraId="32158441" w14:textId="77777777" w:rsidR="00DF2BDB" w:rsidRDefault="00DF2BDB" w:rsidP="009F1AF2">
            <w:pPr>
              <w:rPr>
                <w:b/>
                <w:bCs/>
              </w:rPr>
            </w:pPr>
          </w:p>
          <w:p w14:paraId="7CD3C14B" w14:textId="77777777" w:rsidR="00DF2BDB" w:rsidRDefault="00DF2BDB" w:rsidP="009F1AF2">
            <w:pPr>
              <w:rPr>
                <w:b/>
                <w:bCs/>
              </w:rPr>
            </w:pPr>
          </w:p>
          <w:p w14:paraId="62DC3DF8" w14:textId="77777777" w:rsidR="00DF2BDB" w:rsidRDefault="00DF2BDB" w:rsidP="009F1AF2">
            <w:pPr>
              <w:rPr>
                <w:b/>
                <w:bCs/>
              </w:rPr>
            </w:pPr>
          </w:p>
          <w:p w14:paraId="28D3042C" w14:textId="77777777" w:rsidR="00DF2BDB" w:rsidRDefault="00DF2BDB" w:rsidP="009F1AF2">
            <w:pPr>
              <w:rPr>
                <w:b/>
                <w:bCs/>
              </w:rPr>
            </w:pPr>
          </w:p>
          <w:p w14:paraId="25011FB8" w14:textId="77777777" w:rsidR="00DF2BDB" w:rsidRDefault="00DF2BDB" w:rsidP="009F1AF2">
            <w:pPr>
              <w:rPr>
                <w:b/>
                <w:bCs/>
              </w:rPr>
            </w:pPr>
          </w:p>
          <w:p w14:paraId="7738F111" w14:textId="77777777" w:rsidR="00DF2BDB" w:rsidRDefault="00DF2BDB" w:rsidP="009F1AF2">
            <w:pPr>
              <w:rPr>
                <w:b/>
                <w:bCs/>
              </w:rPr>
            </w:pPr>
          </w:p>
          <w:p w14:paraId="2F0432F6" w14:textId="372A923D" w:rsidR="00DF2BDB" w:rsidRDefault="00DF2BDB" w:rsidP="009F1AF2">
            <w:pPr>
              <w:rPr>
                <w:b/>
                <w:bCs/>
              </w:rPr>
            </w:pPr>
          </w:p>
        </w:tc>
        <w:tc>
          <w:tcPr>
            <w:tcW w:w="856" w:type="dxa"/>
          </w:tcPr>
          <w:p w14:paraId="4F23D66A" w14:textId="77777777" w:rsidR="00A3051C" w:rsidRDefault="00A3051C" w:rsidP="009F1AF2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291AB42B" w14:textId="2181F024" w:rsidR="00A3051C" w:rsidRDefault="006A58C6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Meh</w:t>
            </w:r>
          </w:p>
        </w:tc>
        <w:tc>
          <w:tcPr>
            <w:tcW w:w="3119" w:type="dxa"/>
          </w:tcPr>
          <w:p w14:paraId="64DBB7FD" w14:textId="77777777" w:rsidR="00A3051C" w:rsidRDefault="006A58C6" w:rsidP="009F1AF2">
            <w:r w:rsidRPr="006A58C6">
              <w:t xml:space="preserve">Proper choice of words “Hit of Gold” to mean rust. </w:t>
            </w:r>
          </w:p>
          <w:p w14:paraId="2CE5928D" w14:textId="51BE2C3C" w:rsidR="00013613" w:rsidRPr="006A58C6" w:rsidRDefault="00013613" w:rsidP="009F1AF2">
            <w:r>
              <w:t xml:space="preserve">Active voice and first person perceptive are well used. The author gives experiences using first person voice. </w:t>
            </w:r>
          </w:p>
        </w:tc>
        <w:tc>
          <w:tcPr>
            <w:tcW w:w="2976" w:type="dxa"/>
          </w:tcPr>
          <w:p w14:paraId="2F2FD9E1" w14:textId="3FC2687D" w:rsidR="00A3051C" w:rsidRDefault="006A58C6" w:rsidP="009F1AF2">
            <w:r w:rsidRPr="006A58C6">
              <w:t>The essay</w:t>
            </w:r>
            <w:r>
              <w:t xml:space="preserve"> does not follow the right structure, the content is not well organized. There is no flow of ideas. </w:t>
            </w:r>
            <w:r w:rsidR="00C26112">
              <w:t>The u</w:t>
            </w:r>
            <w:r>
              <w:t xml:space="preserve">se of imagery is poor and other stylistic devices </w:t>
            </w:r>
            <w:r w:rsidR="00C26112">
              <w:t>are</w:t>
            </w:r>
            <w:r>
              <w:t xml:space="preserve"> minimal. </w:t>
            </w:r>
          </w:p>
          <w:p w14:paraId="7E33F03A" w14:textId="4FCBDB86" w:rsidR="00013613" w:rsidRPr="006A58C6" w:rsidRDefault="00013613" w:rsidP="009F1AF2">
            <w:proofErr w:type="gramStart"/>
            <w:r>
              <w:t>The is</w:t>
            </w:r>
            <w:proofErr w:type="gramEnd"/>
            <w:r>
              <w:t xml:space="preserve"> no thesis statement, the introduction paragraph is also part of the body. </w:t>
            </w:r>
          </w:p>
        </w:tc>
        <w:tc>
          <w:tcPr>
            <w:tcW w:w="2862" w:type="dxa"/>
          </w:tcPr>
          <w:p w14:paraId="68B7811C" w14:textId="202F5070" w:rsidR="00013613" w:rsidRDefault="00671816" w:rsidP="009F1AF2">
            <w:r>
              <w:t>The essay is about personal life.</w:t>
            </w:r>
          </w:p>
          <w:p w14:paraId="2993EC70" w14:textId="00C6E122" w:rsidR="00A3051C" w:rsidRPr="00013613" w:rsidRDefault="00013613" w:rsidP="009F1AF2">
            <w:r w:rsidRPr="00013613">
              <w:t>The essay is mainly about an old car</w:t>
            </w:r>
          </w:p>
        </w:tc>
      </w:tr>
      <w:tr w:rsidR="00A3051C" w14:paraId="6EB5E7D6" w14:textId="77777777" w:rsidTr="00C26112">
        <w:trPr>
          <w:trHeight w:val="2591"/>
        </w:trPr>
        <w:tc>
          <w:tcPr>
            <w:tcW w:w="988" w:type="dxa"/>
          </w:tcPr>
          <w:p w14:paraId="4876BC8B" w14:textId="7C9FE8C3" w:rsidR="00A3051C" w:rsidRDefault="00FC0F3D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 #6</w:t>
            </w:r>
          </w:p>
        </w:tc>
        <w:tc>
          <w:tcPr>
            <w:tcW w:w="856" w:type="dxa"/>
          </w:tcPr>
          <w:p w14:paraId="7AD3976A" w14:textId="77777777" w:rsidR="00A3051C" w:rsidRDefault="00A3051C" w:rsidP="009F1AF2">
            <w:pPr>
              <w:rPr>
                <w:b/>
                <w:bCs/>
              </w:rPr>
            </w:pPr>
          </w:p>
          <w:p w14:paraId="0F3330D5" w14:textId="77777777" w:rsidR="00965C87" w:rsidRDefault="00965C87" w:rsidP="009F1AF2">
            <w:pPr>
              <w:rPr>
                <w:b/>
                <w:bCs/>
              </w:rPr>
            </w:pPr>
          </w:p>
          <w:p w14:paraId="229A6331" w14:textId="77777777" w:rsidR="00965C87" w:rsidRDefault="00965C87" w:rsidP="009F1AF2">
            <w:pPr>
              <w:rPr>
                <w:b/>
                <w:bCs/>
              </w:rPr>
            </w:pPr>
          </w:p>
          <w:p w14:paraId="6FCE7E43" w14:textId="77777777" w:rsidR="00965C87" w:rsidRDefault="00965C87" w:rsidP="009F1AF2">
            <w:pPr>
              <w:rPr>
                <w:b/>
                <w:bCs/>
              </w:rPr>
            </w:pPr>
          </w:p>
          <w:p w14:paraId="1A6B6A1B" w14:textId="77777777" w:rsidR="00965C87" w:rsidRDefault="00965C87" w:rsidP="009F1AF2">
            <w:pPr>
              <w:rPr>
                <w:b/>
                <w:bCs/>
              </w:rPr>
            </w:pPr>
          </w:p>
          <w:p w14:paraId="12A5CB13" w14:textId="77777777" w:rsidR="00965C87" w:rsidRDefault="00965C87" w:rsidP="009F1AF2">
            <w:pPr>
              <w:rPr>
                <w:b/>
                <w:bCs/>
              </w:rPr>
            </w:pPr>
          </w:p>
          <w:p w14:paraId="4296CBBE" w14:textId="77777777" w:rsidR="00965C87" w:rsidRDefault="00965C87" w:rsidP="009F1AF2">
            <w:pPr>
              <w:rPr>
                <w:b/>
                <w:bCs/>
              </w:rPr>
            </w:pPr>
          </w:p>
          <w:p w14:paraId="2A9034C1" w14:textId="77777777" w:rsidR="00965C87" w:rsidRDefault="00965C87" w:rsidP="009F1AF2">
            <w:pPr>
              <w:rPr>
                <w:b/>
                <w:bCs/>
              </w:rPr>
            </w:pPr>
          </w:p>
          <w:p w14:paraId="0E2C002F" w14:textId="2E130414" w:rsidR="00965C87" w:rsidRDefault="00965C87" w:rsidP="009F1AF2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3172565C" w14:textId="5E66D405" w:rsidR="00A3051C" w:rsidRDefault="002E5B31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Meh</w:t>
            </w:r>
          </w:p>
        </w:tc>
        <w:tc>
          <w:tcPr>
            <w:tcW w:w="3119" w:type="dxa"/>
          </w:tcPr>
          <w:p w14:paraId="0B88CFCE" w14:textId="77777777" w:rsidR="00A3051C" w:rsidRDefault="00965C87" w:rsidP="009F1AF2">
            <w:r w:rsidRPr="00965C87">
              <w:t>Use of simile “as Blank as a new notebook”</w:t>
            </w:r>
          </w:p>
          <w:p w14:paraId="3F36C5A6" w14:textId="3C9448D2" w:rsidR="00965C87" w:rsidRDefault="00965C87" w:rsidP="009F1AF2">
            <w:r>
              <w:t>Well</w:t>
            </w:r>
            <w:r w:rsidR="00C26112">
              <w:t>-</w:t>
            </w:r>
            <w:r>
              <w:t>organized paragraphs.</w:t>
            </w:r>
          </w:p>
          <w:p w14:paraId="490FBCD4" w14:textId="267D8D94" w:rsidR="00965C87" w:rsidRPr="00965C87" w:rsidRDefault="00C26112" w:rsidP="009F1AF2">
            <w:r>
              <w:t>There is a f</w:t>
            </w:r>
            <w:r w:rsidR="00965C87">
              <w:t xml:space="preserve">low of ideas. </w:t>
            </w:r>
          </w:p>
        </w:tc>
        <w:tc>
          <w:tcPr>
            <w:tcW w:w="2976" w:type="dxa"/>
          </w:tcPr>
          <w:p w14:paraId="7BCBDBDE" w14:textId="7D71839F" w:rsidR="00A3051C" w:rsidRDefault="00965C87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  <w:r w:rsidRPr="00965C87">
              <w:t>t</w:t>
            </w:r>
            <w:r>
              <w:t>’</w:t>
            </w:r>
            <w:r w:rsidRPr="00965C87">
              <w:t xml:space="preserve">s more of </w:t>
            </w:r>
            <w:r>
              <w:t>narration. No</w:t>
            </w:r>
            <w:r w:rsidR="002E5B31">
              <w:t xml:space="preserve"> thesis statements. Literal devices are not well utilized. The essay is revolving around a certain dish but there is no author’s effort in either preparing or taking part in the preparation of the meal. </w:t>
            </w:r>
          </w:p>
        </w:tc>
        <w:tc>
          <w:tcPr>
            <w:tcW w:w="2862" w:type="dxa"/>
          </w:tcPr>
          <w:p w14:paraId="19A0498E" w14:textId="77777777" w:rsidR="00A3051C" w:rsidRDefault="000F48F1" w:rsidP="009F1AF2">
            <w:r w:rsidRPr="000F48F1">
              <w:t>The essay is on foods</w:t>
            </w:r>
          </w:p>
          <w:p w14:paraId="56BEBF18" w14:textId="162F0FCB" w:rsidR="000F48F1" w:rsidRPr="000F48F1" w:rsidRDefault="000F48F1" w:rsidP="009F1AF2">
            <w:r>
              <w:t xml:space="preserve">And specifically on </w:t>
            </w:r>
            <w:r w:rsidR="00C26112">
              <w:t xml:space="preserve">the </w:t>
            </w:r>
            <w:r>
              <w:t xml:space="preserve">preparation of a certain Korean dish. </w:t>
            </w:r>
          </w:p>
        </w:tc>
      </w:tr>
      <w:tr w:rsidR="00A3051C" w14:paraId="7D6FC781" w14:textId="77777777" w:rsidTr="00C26112">
        <w:trPr>
          <w:trHeight w:val="413"/>
        </w:trPr>
        <w:tc>
          <w:tcPr>
            <w:tcW w:w="988" w:type="dxa"/>
          </w:tcPr>
          <w:p w14:paraId="538C0111" w14:textId="4FD21ED4" w:rsidR="00A3051C" w:rsidRDefault="00CD5B57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 #7</w:t>
            </w:r>
          </w:p>
        </w:tc>
        <w:tc>
          <w:tcPr>
            <w:tcW w:w="856" w:type="dxa"/>
          </w:tcPr>
          <w:p w14:paraId="3D11BAA0" w14:textId="5015B21D" w:rsidR="00A3051C" w:rsidRDefault="00CD5B57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I liked it</w:t>
            </w:r>
          </w:p>
        </w:tc>
        <w:tc>
          <w:tcPr>
            <w:tcW w:w="992" w:type="dxa"/>
          </w:tcPr>
          <w:p w14:paraId="44E2037F" w14:textId="77777777" w:rsidR="00A3051C" w:rsidRDefault="00A3051C" w:rsidP="009F1AF2">
            <w:pPr>
              <w:rPr>
                <w:b/>
                <w:bCs/>
              </w:rPr>
            </w:pPr>
          </w:p>
        </w:tc>
        <w:tc>
          <w:tcPr>
            <w:tcW w:w="3119" w:type="dxa"/>
          </w:tcPr>
          <w:p w14:paraId="198AF105" w14:textId="39AD2E66" w:rsidR="00A3051C" w:rsidRDefault="002C2C1D" w:rsidP="009F1AF2">
            <w:r w:rsidRPr="002C2C1D">
              <w:t>A well</w:t>
            </w:r>
            <w:r w:rsidR="00C26112">
              <w:t>-</w:t>
            </w:r>
            <w:r w:rsidRPr="002C2C1D">
              <w:t xml:space="preserve">written essay with </w:t>
            </w:r>
            <w:r w:rsidR="00C26112">
              <w:t xml:space="preserve">an </w:t>
            </w:r>
            <w:r w:rsidRPr="002C2C1D">
              <w:t>introduction and body paragraphs</w:t>
            </w:r>
            <w:r>
              <w:t xml:space="preserve">. The introduction </w:t>
            </w:r>
            <w:r>
              <w:lastRenderedPageBreak/>
              <w:t xml:space="preserve">paragraph has a thesis statement that gives a hint on what the entire essay will discuss. </w:t>
            </w:r>
          </w:p>
          <w:p w14:paraId="58BA879F" w14:textId="7CFBF7FF" w:rsidR="002C2C1D" w:rsidRDefault="002C2C1D" w:rsidP="009F1AF2">
            <w:r>
              <w:t xml:space="preserve">The author vividly describes their experience in the game despite the young age. The author’s determination in the game is well portrayed by </w:t>
            </w:r>
            <w:r w:rsidR="00C26112">
              <w:t xml:space="preserve">the </w:t>
            </w:r>
            <w:r>
              <w:t xml:space="preserve">use of several literal devices. </w:t>
            </w:r>
          </w:p>
          <w:p w14:paraId="6C31509B" w14:textId="3A52B112" w:rsidR="002C2C1D" w:rsidRPr="002C2C1D" w:rsidRDefault="0098078E" w:rsidP="009F1AF2">
            <w:r>
              <w:t>There is an optimistic tone all through even at the point when the author seem</w:t>
            </w:r>
            <w:r w:rsidR="00E8536E">
              <w:t>s</w:t>
            </w:r>
            <w:r>
              <w:t xml:space="preserve"> to have lost in the game. </w:t>
            </w:r>
          </w:p>
        </w:tc>
        <w:tc>
          <w:tcPr>
            <w:tcW w:w="2976" w:type="dxa"/>
          </w:tcPr>
          <w:p w14:paraId="1C513D58" w14:textId="11336D7C" w:rsidR="00A3051C" w:rsidRDefault="002C2C1D" w:rsidP="009F1AF2">
            <w:r>
              <w:lastRenderedPageBreak/>
              <w:t>At some point</w:t>
            </w:r>
            <w:r w:rsidR="00C26112">
              <w:t>, the author shows their</w:t>
            </w:r>
            <w:r>
              <w:t xml:space="preserve"> anger. A good </w:t>
            </w:r>
            <w:r>
              <w:lastRenderedPageBreak/>
              <w:t xml:space="preserve">college essay should not show emotions. </w:t>
            </w:r>
          </w:p>
          <w:p w14:paraId="3AEE4B43" w14:textId="30EB0CB8" w:rsidR="002C2C1D" w:rsidRPr="002C2C1D" w:rsidRDefault="002C2C1D" w:rsidP="009F1AF2">
            <w:r>
              <w:t xml:space="preserve">There is no use of figurative language among other literal devices. </w:t>
            </w:r>
          </w:p>
        </w:tc>
        <w:tc>
          <w:tcPr>
            <w:tcW w:w="2862" w:type="dxa"/>
          </w:tcPr>
          <w:p w14:paraId="3157DE67" w14:textId="77777777" w:rsidR="00A3051C" w:rsidRDefault="0098078E" w:rsidP="009F1AF2">
            <w:r w:rsidRPr="0098078E">
              <w:lastRenderedPageBreak/>
              <w:t>The essay is about games</w:t>
            </w:r>
            <w:r>
              <w:t>.</w:t>
            </w:r>
          </w:p>
          <w:p w14:paraId="62CA140B" w14:textId="21D074C1" w:rsidR="0098078E" w:rsidRPr="0098078E" w:rsidRDefault="0098078E" w:rsidP="00C26112">
            <w:r>
              <w:t xml:space="preserve">The author gives his/her experience </w:t>
            </w:r>
            <w:r w:rsidR="00C26112">
              <w:t>i</w:t>
            </w:r>
            <w:r>
              <w:t xml:space="preserve">n baseball. </w:t>
            </w:r>
          </w:p>
        </w:tc>
      </w:tr>
      <w:tr w:rsidR="00965C87" w14:paraId="3300A12E" w14:textId="77777777" w:rsidTr="00C26112">
        <w:trPr>
          <w:trHeight w:val="413"/>
        </w:trPr>
        <w:tc>
          <w:tcPr>
            <w:tcW w:w="988" w:type="dxa"/>
          </w:tcPr>
          <w:p w14:paraId="707CA901" w14:textId="4DB03B8D" w:rsidR="00E8536E" w:rsidRDefault="00A82AFB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 #8</w:t>
            </w:r>
          </w:p>
          <w:p w14:paraId="52BA7C4A" w14:textId="77777777" w:rsidR="00E8536E" w:rsidRDefault="00E8536E" w:rsidP="009F1AF2">
            <w:pPr>
              <w:rPr>
                <w:b/>
                <w:bCs/>
              </w:rPr>
            </w:pPr>
          </w:p>
          <w:p w14:paraId="26CE12BE" w14:textId="77777777" w:rsidR="00E8536E" w:rsidRDefault="00E8536E" w:rsidP="009F1AF2">
            <w:pPr>
              <w:rPr>
                <w:b/>
                <w:bCs/>
              </w:rPr>
            </w:pPr>
          </w:p>
          <w:p w14:paraId="21DDB9B4" w14:textId="77777777" w:rsidR="00E8536E" w:rsidRDefault="00E8536E" w:rsidP="009F1AF2">
            <w:pPr>
              <w:rPr>
                <w:b/>
                <w:bCs/>
              </w:rPr>
            </w:pPr>
          </w:p>
          <w:p w14:paraId="2FCA2548" w14:textId="77777777" w:rsidR="00E8536E" w:rsidRDefault="00E8536E" w:rsidP="009F1AF2">
            <w:pPr>
              <w:rPr>
                <w:b/>
                <w:bCs/>
              </w:rPr>
            </w:pPr>
          </w:p>
          <w:p w14:paraId="518D9D1F" w14:textId="77777777" w:rsidR="00E8536E" w:rsidRDefault="00E8536E" w:rsidP="009F1AF2">
            <w:pPr>
              <w:rPr>
                <w:b/>
                <w:bCs/>
              </w:rPr>
            </w:pPr>
          </w:p>
          <w:p w14:paraId="411A2239" w14:textId="77777777" w:rsidR="00E8536E" w:rsidRDefault="00E8536E" w:rsidP="009F1AF2">
            <w:pPr>
              <w:rPr>
                <w:b/>
                <w:bCs/>
              </w:rPr>
            </w:pPr>
          </w:p>
          <w:p w14:paraId="62DFAF3D" w14:textId="77777777" w:rsidR="00E8536E" w:rsidRDefault="00E8536E" w:rsidP="009F1AF2">
            <w:pPr>
              <w:rPr>
                <w:b/>
                <w:bCs/>
              </w:rPr>
            </w:pPr>
          </w:p>
          <w:p w14:paraId="31239A74" w14:textId="229FADEA" w:rsidR="00E8536E" w:rsidRDefault="00E8536E" w:rsidP="009F1AF2">
            <w:pPr>
              <w:rPr>
                <w:b/>
                <w:bCs/>
              </w:rPr>
            </w:pPr>
          </w:p>
        </w:tc>
        <w:tc>
          <w:tcPr>
            <w:tcW w:w="856" w:type="dxa"/>
          </w:tcPr>
          <w:p w14:paraId="3DE9121B" w14:textId="1365B161" w:rsidR="00965C87" w:rsidRDefault="00285420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I liked it</w:t>
            </w:r>
          </w:p>
        </w:tc>
        <w:tc>
          <w:tcPr>
            <w:tcW w:w="992" w:type="dxa"/>
          </w:tcPr>
          <w:p w14:paraId="316877F7" w14:textId="77777777" w:rsidR="00965C87" w:rsidRDefault="00965C87" w:rsidP="009F1AF2">
            <w:pPr>
              <w:rPr>
                <w:b/>
                <w:bCs/>
              </w:rPr>
            </w:pPr>
          </w:p>
        </w:tc>
        <w:tc>
          <w:tcPr>
            <w:tcW w:w="3119" w:type="dxa"/>
          </w:tcPr>
          <w:p w14:paraId="26AE38B2" w14:textId="77777777" w:rsidR="00285420" w:rsidRDefault="00285420" w:rsidP="009F1AF2">
            <w:r w:rsidRPr="00285420">
              <w:t>Despite not having a strong thesis, the essay is well organized. A good flow of ideas.</w:t>
            </w:r>
          </w:p>
          <w:p w14:paraId="74EE7AFC" w14:textId="77777777" w:rsidR="0051686A" w:rsidRDefault="00285420" w:rsidP="009F1AF2">
            <w:r>
              <w:t xml:space="preserve">The </w:t>
            </w:r>
            <w:r w:rsidR="0051686A">
              <w:t xml:space="preserve">essay vividly how the author got out of the fixed situation. </w:t>
            </w:r>
          </w:p>
          <w:p w14:paraId="0FCF16A0" w14:textId="5B2BD938" w:rsidR="00965C87" w:rsidRPr="00285420" w:rsidRDefault="0051686A" w:rsidP="009F1AF2">
            <w:r>
              <w:t xml:space="preserve">The voice is encouraging because the author tries to show how her thinking changed and her description shows something that may happen to any other human. </w:t>
            </w:r>
            <w:r w:rsidR="00285420" w:rsidRPr="00285420">
              <w:t xml:space="preserve"> </w:t>
            </w:r>
          </w:p>
        </w:tc>
        <w:tc>
          <w:tcPr>
            <w:tcW w:w="2976" w:type="dxa"/>
          </w:tcPr>
          <w:p w14:paraId="16A3AE14" w14:textId="22553947" w:rsidR="00965C87" w:rsidRPr="0051686A" w:rsidRDefault="0051686A" w:rsidP="009F1AF2">
            <w:r w:rsidRPr="0051686A">
              <w:t>The thesis is not well portrayed in the essay paragraphs.</w:t>
            </w:r>
          </w:p>
        </w:tc>
        <w:tc>
          <w:tcPr>
            <w:tcW w:w="2862" w:type="dxa"/>
          </w:tcPr>
          <w:p w14:paraId="2059E05A" w14:textId="5AF50BBD" w:rsidR="007A19BB" w:rsidRPr="007A19BB" w:rsidRDefault="007A19BB" w:rsidP="009F1AF2">
            <w:r w:rsidRPr="007A19BB">
              <w:t>T</w:t>
            </w:r>
            <w:r w:rsidR="00C26112">
              <w:t>he t</w:t>
            </w:r>
            <w:r w:rsidRPr="007A19BB">
              <w:t>opic is Education and the subject is how I changed my thinking</w:t>
            </w:r>
          </w:p>
        </w:tc>
      </w:tr>
      <w:tr w:rsidR="00965C87" w14:paraId="6B4A5AE5" w14:textId="77777777" w:rsidTr="00C26112">
        <w:trPr>
          <w:trHeight w:val="413"/>
        </w:trPr>
        <w:tc>
          <w:tcPr>
            <w:tcW w:w="988" w:type="dxa"/>
          </w:tcPr>
          <w:p w14:paraId="45D65FA6" w14:textId="77777777" w:rsidR="00965C87" w:rsidRDefault="0051686A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 #9</w:t>
            </w:r>
          </w:p>
          <w:p w14:paraId="0B6C2AE7" w14:textId="77777777" w:rsidR="0051686A" w:rsidRDefault="0051686A" w:rsidP="009F1AF2">
            <w:pPr>
              <w:rPr>
                <w:b/>
                <w:bCs/>
              </w:rPr>
            </w:pPr>
          </w:p>
          <w:p w14:paraId="2A0ABDD2" w14:textId="77777777" w:rsidR="0051686A" w:rsidRDefault="0051686A" w:rsidP="009F1AF2">
            <w:pPr>
              <w:rPr>
                <w:b/>
                <w:bCs/>
              </w:rPr>
            </w:pPr>
          </w:p>
          <w:p w14:paraId="017A10B9" w14:textId="77777777" w:rsidR="0051686A" w:rsidRDefault="0051686A" w:rsidP="009F1AF2">
            <w:pPr>
              <w:rPr>
                <w:b/>
                <w:bCs/>
              </w:rPr>
            </w:pPr>
          </w:p>
          <w:p w14:paraId="31B27E29" w14:textId="77777777" w:rsidR="0051686A" w:rsidRDefault="0051686A" w:rsidP="009F1AF2">
            <w:pPr>
              <w:rPr>
                <w:b/>
                <w:bCs/>
              </w:rPr>
            </w:pPr>
          </w:p>
          <w:p w14:paraId="0DC0B692" w14:textId="77777777" w:rsidR="0051686A" w:rsidRDefault="0051686A" w:rsidP="009F1AF2">
            <w:pPr>
              <w:rPr>
                <w:b/>
                <w:bCs/>
              </w:rPr>
            </w:pPr>
          </w:p>
          <w:p w14:paraId="779149E3" w14:textId="77777777" w:rsidR="0051686A" w:rsidRDefault="0051686A" w:rsidP="009F1AF2">
            <w:pPr>
              <w:rPr>
                <w:b/>
                <w:bCs/>
              </w:rPr>
            </w:pPr>
          </w:p>
          <w:p w14:paraId="0E8E3088" w14:textId="77777777" w:rsidR="0051686A" w:rsidRDefault="0051686A" w:rsidP="009F1AF2">
            <w:pPr>
              <w:rPr>
                <w:b/>
                <w:bCs/>
              </w:rPr>
            </w:pPr>
          </w:p>
          <w:p w14:paraId="18582B98" w14:textId="77777777" w:rsidR="0051686A" w:rsidRDefault="0051686A" w:rsidP="009F1AF2">
            <w:pPr>
              <w:rPr>
                <w:b/>
                <w:bCs/>
              </w:rPr>
            </w:pPr>
          </w:p>
          <w:p w14:paraId="059868BE" w14:textId="7FE892E4" w:rsidR="0051686A" w:rsidRDefault="0051686A" w:rsidP="009F1AF2">
            <w:pPr>
              <w:rPr>
                <w:b/>
                <w:bCs/>
              </w:rPr>
            </w:pPr>
          </w:p>
        </w:tc>
        <w:tc>
          <w:tcPr>
            <w:tcW w:w="856" w:type="dxa"/>
          </w:tcPr>
          <w:p w14:paraId="42F6FB65" w14:textId="0D64E6FB" w:rsidR="00965C87" w:rsidRDefault="00B00A14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I liked it</w:t>
            </w:r>
          </w:p>
        </w:tc>
        <w:tc>
          <w:tcPr>
            <w:tcW w:w="992" w:type="dxa"/>
          </w:tcPr>
          <w:p w14:paraId="18171847" w14:textId="77777777" w:rsidR="00965C87" w:rsidRDefault="00965C87" w:rsidP="009F1AF2">
            <w:pPr>
              <w:rPr>
                <w:b/>
                <w:bCs/>
              </w:rPr>
            </w:pPr>
          </w:p>
        </w:tc>
        <w:tc>
          <w:tcPr>
            <w:tcW w:w="3119" w:type="dxa"/>
          </w:tcPr>
          <w:p w14:paraId="490B1351" w14:textId="10099710" w:rsidR="00965C87" w:rsidRPr="00B00A14" w:rsidRDefault="00B00A14" w:rsidP="00C26112">
            <w:r w:rsidRPr="00B00A14">
              <w:t>It is a well</w:t>
            </w:r>
            <w:r w:rsidR="00C26112">
              <w:t>-</w:t>
            </w:r>
            <w:r w:rsidRPr="00B00A14">
              <w:t>written essay and follows the given dimension</w:t>
            </w:r>
            <w:r>
              <w:t>/title</w:t>
            </w:r>
            <w:r w:rsidRPr="00B00A14">
              <w:t xml:space="preserve">. </w:t>
            </w:r>
            <w:r>
              <w:t xml:space="preserve">A good essay structure with </w:t>
            </w:r>
            <w:r w:rsidR="00C26112">
              <w:t xml:space="preserve">an </w:t>
            </w:r>
            <w:r>
              <w:t xml:space="preserve">introduction and several paragraphs. A strong thesis stamen that highlights what the essay is all about. The tone shows determination whereby we see how the author is determined in different activities. </w:t>
            </w:r>
          </w:p>
        </w:tc>
        <w:tc>
          <w:tcPr>
            <w:tcW w:w="2976" w:type="dxa"/>
          </w:tcPr>
          <w:p w14:paraId="48F0D4C1" w14:textId="43362BC3" w:rsidR="00965C87" w:rsidRPr="00B00A14" w:rsidRDefault="00B00A14" w:rsidP="009F1AF2">
            <w:r w:rsidRPr="00B00A14">
              <w:t xml:space="preserve">Literal devices </w:t>
            </w:r>
            <w:r w:rsidR="00C26112">
              <w:t xml:space="preserve">are </w:t>
            </w:r>
            <w:r w:rsidRPr="00B00A14">
              <w:t>not well utilized in the essay</w:t>
            </w:r>
            <w:r>
              <w:t xml:space="preserve">. </w:t>
            </w:r>
          </w:p>
        </w:tc>
        <w:tc>
          <w:tcPr>
            <w:tcW w:w="2862" w:type="dxa"/>
          </w:tcPr>
          <w:p w14:paraId="3F5D702D" w14:textId="77777777" w:rsidR="00965C87" w:rsidRDefault="00864F3A" w:rsidP="009F1AF2">
            <w:r w:rsidRPr="00864F3A">
              <w:t>The Topic is Food</w:t>
            </w:r>
            <w:r>
              <w:t>.</w:t>
            </w:r>
          </w:p>
          <w:p w14:paraId="5A1ED125" w14:textId="0A694ADE" w:rsidR="00864F3A" w:rsidRPr="00864F3A" w:rsidRDefault="00864F3A" w:rsidP="009F1AF2">
            <w:r>
              <w:t>The subject can be kitchen experience.</w:t>
            </w:r>
          </w:p>
        </w:tc>
      </w:tr>
      <w:tr w:rsidR="00965C87" w14:paraId="4DE14B8F" w14:textId="77777777" w:rsidTr="00C26112">
        <w:trPr>
          <w:trHeight w:val="413"/>
        </w:trPr>
        <w:tc>
          <w:tcPr>
            <w:tcW w:w="988" w:type="dxa"/>
          </w:tcPr>
          <w:p w14:paraId="1241D243" w14:textId="77777777" w:rsidR="00965C87" w:rsidRDefault="001018F4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>Essay #10</w:t>
            </w:r>
          </w:p>
          <w:p w14:paraId="6FC71C7D" w14:textId="77777777" w:rsidR="001018F4" w:rsidRDefault="001018F4" w:rsidP="009F1AF2">
            <w:pPr>
              <w:rPr>
                <w:b/>
                <w:bCs/>
              </w:rPr>
            </w:pPr>
          </w:p>
          <w:p w14:paraId="52239E12" w14:textId="77777777" w:rsidR="001018F4" w:rsidRDefault="001018F4" w:rsidP="009F1AF2">
            <w:pPr>
              <w:rPr>
                <w:b/>
                <w:bCs/>
              </w:rPr>
            </w:pPr>
          </w:p>
          <w:p w14:paraId="6D4840D3" w14:textId="77777777" w:rsidR="001018F4" w:rsidRDefault="001018F4" w:rsidP="009F1AF2">
            <w:pPr>
              <w:rPr>
                <w:b/>
                <w:bCs/>
              </w:rPr>
            </w:pPr>
          </w:p>
          <w:p w14:paraId="7EEB2810" w14:textId="77777777" w:rsidR="001018F4" w:rsidRDefault="001018F4" w:rsidP="009F1AF2">
            <w:pPr>
              <w:rPr>
                <w:b/>
                <w:bCs/>
              </w:rPr>
            </w:pPr>
          </w:p>
          <w:p w14:paraId="54137FDA" w14:textId="77777777" w:rsidR="001018F4" w:rsidRDefault="001018F4" w:rsidP="009F1AF2">
            <w:pPr>
              <w:rPr>
                <w:b/>
                <w:bCs/>
              </w:rPr>
            </w:pPr>
          </w:p>
          <w:p w14:paraId="666147B0" w14:textId="77777777" w:rsidR="001018F4" w:rsidRDefault="001018F4" w:rsidP="009F1AF2">
            <w:pPr>
              <w:rPr>
                <w:b/>
                <w:bCs/>
              </w:rPr>
            </w:pPr>
          </w:p>
          <w:p w14:paraId="7B5DCD6A" w14:textId="77777777" w:rsidR="001018F4" w:rsidRDefault="001018F4" w:rsidP="009F1AF2">
            <w:pPr>
              <w:rPr>
                <w:b/>
                <w:bCs/>
              </w:rPr>
            </w:pPr>
          </w:p>
          <w:p w14:paraId="4C28DE59" w14:textId="77777777" w:rsidR="001018F4" w:rsidRDefault="001018F4" w:rsidP="009F1AF2">
            <w:pPr>
              <w:rPr>
                <w:b/>
                <w:bCs/>
              </w:rPr>
            </w:pPr>
          </w:p>
          <w:p w14:paraId="42DE1660" w14:textId="56E6CE4D" w:rsidR="001018F4" w:rsidRDefault="001018F4" w:rsidP="009F1AF2">
            <w:pPr>
              <w:rPr>
                <w:b/>
                <w:bCs/>
              </w:rPr>
            </w:pPr>
          </w:p>
        </w:tc>
        <w:tc>
          <w:tcPr>
            <w:tcW w:w="856" w:type="dxa"/>
          </w:tcPr>
          <w:p w14:paraId="5D0D3E9C" w14:textId="77777777" w:rsidR="00965C87" w:rsidRDefault="00965C87" w:rsidP="009F1AF2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6027C96D" w14:textId="144E2FB0" w:rsidR="00965C87" w:rsidRDefault="00F22107" w:rsidP="009F1AF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eh </w:t>
            </w:r>
          </w:p>
        </w:tc>
        <w:tc>
          <w:tcPr>
            <w:tcW w:w="3119" w:type="dxa"/>
          </w:tcPr>
          <w:p w14:paraId="1CF35E61" w14:textId="04A82F95" w:rsidR="00965C87" w:rsidRDefault="007C624E" w:rsidP="009F1AF2">
            <w:r w:rsidRPr="007C624E">
              <w:t>There use of Hyperbole “ear</w:t>
            </w:r>
            <w:r w:rsidR="00C26112">
              <w:t>-</w:t>
            </w:r>
            <w:r>
              <w:t>sp</w:t>
            </w:r>
            <w:r w:rsidRPr="007C624E">
              <w:t>litting sound”</w:t>
            </w:r>
            <w:r>
              <w:t xml:space="preserve">. </w:t>
            </w:r>
          </w:p>
          <w:p w14:paraId="1A50346D" w14:textId="2782C65F" w:rsidR="007C624E" w:rsidRDefault="007C624E" w:rsidP="009F1AF2">
            <w:r>
              <w:t xml:space="preserve">The paragraphs are well organized. </w:t>
            </w:r>
          </w:p>
          <w:p w14:paraId="5F00E1E2" w14:textId="43A2086F" w:rsidR="007C624E" w:rsidRDefault="007C624E" w:rsidP="009F1AF2">
            <w:r>
              <w:t xml:space="preserve">There is </w:t>
            </w:r>
            <w:r w:rsidR="00C26112">
              <w:t xml:space="preserve">the </w:t>
            </w:r>
            <w:r>
              <w:t xml:space="preserve">use of vivid explanation. The author gives a vivid description of how events followed from the time the alarm rang. </w:t>
            </w:r>
          </w:p>
          <w:p w14:paraId="716743DF" w14:textId="58335072" w:rsidR="007C624E" w:rsidRPr="007C624E" w:rsidRDefault="00F22107" w:rsidP="00C26112">
            <w:r>
              <w:t>The essay comprise</w:t>
            </w:r>
            <w:r w:rsidR="00C26112">
              <w:t>s</w:t>
            </w:r>
            <w:r>
              <w:t xml:space="preserve"> several paragraphs with an introduction </w:t>
            </w:r>
            <w:r>
              <w:lastRenderedPageBreak/>
              <w:t xml:space="preserve">as the genre of college essays requires. </w:t>
            </w:r>
          </w:p>
        </w:tc>
        <w:tc>
          <w:tcPr>
            <w:tcW w:w="2976" w:type="dxa"/>
          </w:tcPr>
          <w:p w14:paraId="21A3A3B8" w14:textId="7DAAD7A2" w:rsidR="00965C87" w:rsidRPr="007C624E" w:rsidRDefault="007C624E" w:rsidP="009F1AF2">
            <w:r w:rsidRPr="007C624E">
              <w:lastRenderedPageBreak/>
              <w:t xml:space="preserve">There is no clear thesis statement. </w:t>
            </w:r>
            <w:r w:rsidR="00F22107">
              <w:t xml:space="preserve">The introduction of the essay is not well featured in the entire essay. </w:t>
            </w:r>
          </w:p>
        </w:tc>
        <w:tc>
          <w:tcPr>
            <w:tcW w:w="2862" w:type="dxa"/>
          </w:tcPr>
          <w:p w14:paraId="518BD8BD" w14:textId="150FE2FB" w:rsidR="00965C87" w:rsidRDefault="00F22107" w:rsidP="009F1AF2">
            <w:r w:rsidRPr="00F22107">
              <w:t xml:space="preserve">Topic is </w:t>
            </w:r>
            <w:r>
              <w:t>determination</w:t>
            </w:r>
            <w:r w:rsidRPr="00F22107">
              <w:t xml:space="preserve">  </w:t>
            </w:r>
          </w:p>
          <w:p w14:paraId="674A6B7C" w14:textId="77777777" w:rsidR="00F22107" w:rsidRDefault="00F22107" w:rsidP="009F1AF2">
            <w:r>
              <w:t xml:space="preserve">Subject </w:t>
            </w:r>
          </w:p>
          <w:p w14:paraId="1DCC9E4A" w14:textId="21A22DAD" w:rsidR="00F22107" w:rsidRPr="00F22107" w:rsidRDefault="00F22107" w:rsidP="009F1AF2">
            <w:r>
              <w:t xml:space="preserve">Physical exercise </w:t>
            </w:r>
          </w:p>
        </w:tc>
      </w:tr>
    </w:tbl>
    <w:p w14:paraId="42A81B7E" w14:textId="3CD49C54" w:rsidR="002F701C" w:rsidRPr="009F1AF2" w:rsidRDefault="002F701C" w:rsidP="009F1AF2">
      <w:pPr>
        <w:rPr>
          <w:b/>
          <w:bCs/>
        </w:rPr>
      </w:pPr>
    </w:p>
    <w:p w14:paraId="35AE6BFB" w14:textId="16979A53" w:rsidR="007A19BB" w:rsidRPr="00341F1D" w:rsidRDefault="00341F1D">
      <w:pPr>
        <w:rPr>
          <w:u w:val="single"/>
        </w:rPr>
      </w:pPr>
      <w:r w:rsidRPr="00341F1D">
        <w:rPr>
          <w:u w:val="single"/>
        </w:rPr>
        <w:t>Debrief</w:t>
      </w:r>
    </w:p>
    <w:p w14:paraId="51082FED" w14:textId="390A388A" w:rsidR="00341F1D" w:rsidRDefault="00341F1D">
      <w:pPr>
        <w:rPr>
          <w:b/>
          <w:bCs/>
        </w:rPr>
      </w:pPr>
      <w:r w:rsidRPr="00341F1D">
        <w:rPr>
          <w:b/>
          <w:bCs/>
        </w:rPr>
        <w:t>What do most or all essays seem to do well?</w:t>
      </w:r>
    </w:p>
    <w:p w14:paraId="5827D661" w14:textId="0BDFBD86" w:rsidR="00341F1D" w:rsidRDefault="00341F1D">
      <w:r w:rsidRPr="00341F1D">
        <w:t>Most of all the essays are well written in first person voice, meaningful</w:t>
      </w:r>
      <w:r w:rsidR="00C26112">
        <w:t>, and</w:t>
      </w:r>
      <w:r w:rsidRPr="00341F1D">
        <w:t xml:space="preserve"> the right procedure is followed. </w:t>
      </w:r>
    </w:p>
    <w:p w14:paraId="6B1DFA50" w14:textId="075115E0" w:rsidR="00341F1D" w:rsidRPr="003523AA" w:rsidRDefault="003523AA">
      <w:pPr>
        <w:rPr>
          <w:b/>
          <w:bCs/>
        </w:rPr>
      </w:pPr>
      <w:r w:rsidRPr="003523AA">
        <w:rPr>
          <w:b/>
          <w:bCs/>
        </w:rPr>
        <w:t>What topics did you notice is in more than one piece?</w:t>
      </w:r>
    </w:p>
    <w:p w14:paraId="5B6FE05D" w14:textId="727A00E1" w:rsidR="00341F1D" w:rsidRDefault="003523AA">
      <w:r>
        <w:t>Education</w:t>
      </w:r>
    </w:p>
    <w:p w14:paraId="4D80B40B" w14:textId="05EAD261" w:rsidR="003523AA" w:rsidRPr="003523AA" w:rsidRDefault="003523AA">
      <w:pPr>
        <w:rPr>
          <w:b/>
          <w:bCs/>
        </w:rPr>
      </w:pPr>
      <w:r w:rsidRPr="003523AA">
        <w:rPr>
          <w:b/>
          <w:bCs/>
        </w:rPr>
        <w:t xml:space="preserve">Which peace was most successful and what made it stand out to you? </w:t>
      </w:r>
    </w:p>
    <w:p w14:paraId="734855A3" w14:textId="38AA01A2" w:rsidR="00341F1D" w:rsidRDefault="00D52B23" w:rsidP="00D52B23">
      <w:r>
        <w:t xml:space="preserve">Essay #1 </w:t>
      </w:r>
    </w:p>
    <w:p w14:paraId="6D0D6509" w14:textId="3297BFE0" w:rsidR="00D52B23" w:rsidRPr="00341F1D" w:rsidRDefault="00D52B23" w:rsidP="00D52B23">
      <w:r>
        <w:t xml:space="preserve">The flow of ideas is excellent. The introduction has a strong thesis statement which is well elaborated in all the paragraphs. </w:t>
      </w:r>
    </w:p>
    <w:sectPr w:rsidR="00D52B23" w:rsidRPr="00341F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rQwNLKwMDc2MbVU0lEKTi0uzszPAykwrAUAF8lqDiwAAAA="/>
  </w:docVars>
  <w:rsids>
    <w:rsidRoot w:val="009F1AF2"/>
    <w:rsid w:val="00013613"/>
    <w:rsid w:val="000F48F1"/>
    <w:rsid w:val="001018F4"/>
    <w:rsid w:val="00122ED8"/>
    <w:rsid w:val="001B4245"/>
    <w:rsid w:val="001C4D7F"/>
    <w:rsid w:val="001D2294"/>
    <w:rsid w:val="001E212D"/>
    <w:rsid w:val="00220B5D"/>
    <w:rsid w:val="00285420"/>
    <w:rsid w:val="002C2C1D"/>
    <w:rsid w:val="002D6BF1"/>
    <w:rsid w:val="002E5B31"/>
    <w:rsid w:val="002F701C"/>
    <w:rsid w:val="00341F1D"/>
    <w:rsid w:val="00345235"/>
    <w:rsid w:val="00346E7C"/>
    <w:rsid w:val="003523AA"/>
    <w:rsid w:val="003C3F94"/>
    <w:rsid w:val="0051686A"/>
    <w:rsid w:val="005B292D"/>
    <w:rsid w:val="0061385D"/>
    <w:rsid w:val="00616D32"/>
    <w:rsid w:val="006338BC"/>
    <w:rsid w:val="00671816"/>
    <w:rsid w:val="00697FFA"/>
    <w:rsid w:val="006A58C6"/>
    <w:rsid w:val="006D3A84"/>
    <w:rsid w:val="00751145"/>
    <w:rsid w:val="007A19BB"/>
    <w:rsid w:val="007C624E"/>
    <w:rsid w:val="00864F3A"/>
    <w:rsid w:val="00865699"/>
    <w:rsid w:val="00872E1A"/>
    <w:rsid w:val="008C6435"/>
    <w:rsid w:val="008E5CCE"/>
    <w:rsid w:val="00965C87"/>
    <w:rsid w:val="0098078E"/>
    <w:rsid w:val="009C78B9"/>
    <w:rsid w:val="009F1AF2"/>
    <w:rsid w:val="009F4E86"/>
    <w:rsid w:val="00A3051C"/>
    <w:rsid w:val="00A82AFB"/>
    <w:rsid w:val="00A97964"/>
    <w:rsid w:val="00AF7483"/>
    <w:rsid w:val="00B00A14"/>
    <w:rsid w:val="00B027E4"/>
    <w:rsid w:val="00BC5828"/>
    <w:rsid w:val="00BF27F3"/>
    <w:rsid w:val="00C26112"/>
    <w:rsid w:val="00CD5B57"/>
    <w:rsid w:val="00D52B23"/>
    <w:rsid w:val="00DF2BDB"/>
    <w:rsid w:val="00E8536E"/>
    <w:rsid w:val="00EC2956"/>
    <w:rsid w:val="00F067DC"/>
    <w:rsid w:val="00F22107"/>
    <w:rsid w:val="00FC0F3D"/>
    <w:rsid w:val="00FD1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C066B"/>
  <w15:chartTrackingRefBased/>
  <w15:docId w15:val="{5A56B923-5785-4460-A5D4-563BEE25E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1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4</Pages>
  <Words>1062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 ALEX</dc:creator>
  <cp:keywords/>
  <dc:description/>
  <cp:lastModifiedBy>ALEX MUMO</cp:lastModifiedBy>
  <cp:revision>27</cp:revision>
  <dcterms:created xsi:type="dcterms:W3CDTF">2021-05-31T15:12:00Z</dcterms:created>
  <dcterms:modified xsi:type="dcterms:W3CDTF">2021-06-01T14:59:00Z</dcterms:modified>
</cp:coreProperties>
</file>